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FCBFC" w14:textId="445D16A8" w:rsidR="00A71032" w:rsidRPr="00555C28" w:rsidRDefault="00C1350B" w:rsidP="00B23430">
      <w:pPr>
        <w:pStyle w:val="Heading1"/>
        <w:numPr>
          <w:ilvl w:val="1"/>
          <w:numId w:val="3"/>
        </w:numPr>
      </w:pPr>
      <w:r w:rsidRPr="00555C28">
        <w:t>Course</w:t>
      </w:r>
      <w:r w:rsidR="00E65A0B" w:rsidRPr="00555C28">
        <w:t xml:space="preserve"> Introduction</w:t>
      </w:r>
    </w:p>
    <w:p w14:paraId="4CA0C456" w14:textId="1754C5B8" w:rsidR="00E22C61" w:rsidRDefault="00A71032" w:rsidP="00E65A0B">
      <w:pPr>
        <w:pStyle w:val="ListParagraph"/>
        <w:numPr>
          <w:ilvl w:val="0"/>
          <w:numId w:val="4"/>
        </w:numPr>
      </w:pPr>
      <w:r>
        <w:t xml:space="preserve">This lecture </w:t>
      </w:r>
      <w:r w:rsidR="00461BBF">
        <w:t>will provide all the</w:t>
      </w:r>
      <w:r>
        <w:t xml:space="preserve"> tools you need to cover 80% of all graph problems.</w:t>
      </w:r>
    </w:p>
    <w:p w14:paraId="23AB33A0" w14:textId="70E3C2EB" w:rsidR="00A71032" w:rsidRDefault="00461BBF" w:rsidP="00E65A0B">
      <w:pPr>
        <w:pStyle w:val="ListParagraph"/>
        <w:numPr>
          <w:ilvl w:val="0"/>
          <w:numId w:val="4"/>
        </w:numPr>
      </w:pPr>
      <w:r w:rsidRPr="00461BBF">
        <w:t>Visualizing things is the key to victory for your data structures and algorithms</w:t>
      </w:r>
      <w:r>
        <w:t>, especially</w:t>
      </w:r>
      <w:r w:rsidRPr="00461BBF">
        <w:t xml:space="preserve"> </w:t>
      </w:r>
      <w:r w:rsidR="005178B0">
        <w:t>i</w:t>
      </w:r>
      <w:r w:rsidR="00D12742">
        <w:t>n</w:t>
      </w:r>
      <w:r w:rsidR="00BC2925">
        <w:t xml:space="preserve"> solving</w:t>
      </w:r>
      <w:r w:rsidRPr="00461BBF">
        <w:t xml:space="preserve"> </w:t>
      </w:r>
      <w:r>
        <w:t>graph</w:t>
      </w:r>
      <w:r w:rsidR="00BC2925">
        <w:t xml:space="preserve"> problems</w:t>
      </w:r>
      <w:r w:rsidR="00A71032">
        <w:t>.</w:t>
      </w:r>
    </w:p>
    <w:p w14:paraId="150FEF8F" w14:textId="0B26B481" w:rsidR="00A71032" w:rsidRDefault="00A71032" w:rsidP="00E65A0B">
      <w:pPr>
        <w:pStyle w:val="ListParagraph"/>
        <w:numPr>
          <w:ilvl w:val="0"/>
          <w:numId w:val="4"/>
        </w:numPr>
      </w:pPr>
      <w:r>
        <w:t>We will go through different animations to understand the algorithm deeply.</w:t>
      </w:r>
    </w:p>
    <w:p w14:paraId="66E77268" w14:textId="72B8FE77" w:rsidR="00C1350B" w:rsidRDefault="00C1350B" w:rsidP="00E65A0B">
      <w:pPr>
        <w:pStyle w:val="ListParagraph"/>
        <w:numPr>
          <w:ilvl w:val="0"/>
          <w:numId w:val="4"/>
        </w:numPr>
      </w:pPr>
      <w:r>
        <w:t>General Roadmap</w:t>
      </w:r>
    </w:p>
    <w:p w14:paraId="18D4C4D0" w14:textId="2F95C942" w:rsidR="00A71032" w:rsidRDefault="00A71032" w:rsidP="00E65A0B">
      <w:pPr>
        <w:pStyle w:val="ListParagraph"/>
        <w:numPr>
          <w:ilvl w:val="0"/>
          <w:numId w:val="5"/>
        </w:numPr>
      </w:pPr>
      <w:r>
        <w:t>We will go over all the strategies and theories</w:t>
      </w:r>
      <w:r w:rsidR="00C1350B">
        <w:t>.</w:t>
      </w:r>
    </w:p>
    <w:p w14:paraId="5475CE35" w14:textId="2056AD8A" w:rsidR="00C1350B" w:rsidRDefault="00C1350B" w:rsidP="00E65A0B">
      <w:pPr>
        <w:pStyle w:val="ListParagraph"/>
        <w:numPr>
          <w:ilvl w:val="0"/>
          <w:numId w:val="5"/>
        </w:numPr>
      </w:pPr>
      <w:r>
        <w:t>Sketch out a nice meaningful picture.</w:t>
      </w:r>
    </w:p>
    <w:p w14:paraId="384C4254" w14:textId="0C1CF4DE" w:rsidR="00C1350B" w:rsidRDefault="00C1350B" w:rsidP="00E65A0B">
      <w:pPr>
        <w:pStyle w:val="ListParagraph"/>
        <w:numPr>
          <w:ilvl w:val="0"/>
          <w:numId w:val="5"/>
        </w:numPr>
      </w:pPr>
      <w:r>
        <w:t>Talk about the complexity of the algorithm in the approach video</w:t>
      </w:r>
      <w:r w:rsidR="00657E8D">
        <w:t>.</w:t>
      </w:r>
    </w:p>
    <w:p w14:paraId="1105EC06" w14:textId="4DEA97B4" w:rsidR="00C1350B" w:rsidRPr="00A71032" w:rsidRDefault="00C1350B" w:rsidP="00E65A0B">
      <w:pPr>
        <w:pStyle w:val="ListParagraph"/>
        <w:numPr>
          <w:ilvl w:val="0"/>
          <w:numId w:val="5"/>
        </w:numPr>
      </w:pPr>
      <w:r>
        <w:t>Followed every approach; we are also going to implement the code</w:t>
      </w:r>
      <w:r w:rsidR="00657E8D">
        <w:t>.</w:t>
      </w:r>
    </w:p>
    <w:p w14:paraId="704D3F90" w14:textId="6223199E" w:rsidR="00A71032" w:rsidRDefault="00E65A0B" w:rsidP="00B23430">
      <w:pPr>
        <w:pStyle w:val="Heading1"/>
        <w:numPr>
          <w:ilvl w:val="1"/>
          <w:numId w:val="3"/>
        </w:numPr>
      </w:pPr>
      <w:r>
        <w:t>Graph Basics</w:t>
      </w:r>
    </w:p>
    <w:p w14:paraId="779AA0CE" w14:textId="4F74A5F7" w:rsidR="00E65A0B" w:rsidRPr="00555C28" w:rsidRDefault="00E65A0B" w:rsidP="00B23430">
      <w:pPr>
        <w:pStyle w:val="Heading2"/>
      </w:pPr>
      <w:r w:rsidRPr="00555C28">
        <w:t xml:space="preserve">What is </w:t>
      </w:r>
      <w:r w:rsidR="00E82BB0" w:rsidRPr="00555C28">
        <w:t xml:space="preserve">a </w:t>
      </w:r>
      <w:r w:rsidRPr="00555C28">
        <w:t>graph?</w:t>
      </w:r>
    </w:p>
    <w:p w14:paraId="6E7C4514" w14:textId="0CCDB19A" w:rsidR="00E65A0B" w:rsidRDefault="00E65A0B" w:rsidP="00E65A0B">
      <w:pPr>
        <w:ind w:left="1080"/>
      </w:pPr>
      <w:r>
        <w:t>Graph=nodes + edges</w:t>
      </w:r>
    </w:p>
    <w:p w14:paraId="4A230D9A" w14:textId="24C8F3A9" w:rsidR="00E65A0B" w:rsidRDefault="00E65A0B" w:rsidP="00E65A0B">
      <w:pPr>
        <w:ind w:left="1080"/>
      </w:pPr>
      <w:r>
        <w:t>Nodes</w:t>
      </w:r>
      <w:r>
        <w:sym w:font="Wingdings" w:char="F0E0"/>
      </w:r>
      <w:r>
        <w:t xml:space="preserve"> </w:t>
      </w:r>
      <w:r w:rsidR="00B722D7">
        <w:t xml:space="preserve">Also known as vertexes. </w:t>
      </w:r>
      <w:r w:rsidR="0055097B">
        <w:t>Some</w:t>
      </w:r>
      <w:r>
        <w:t xml:space="preserve"> tiny circles with data </w:t>
      </w:r>
      <w:r w:rsidR="00E82BB0">
        <w:t xml:space="preserve">(number, letter, </w:t>
      </w:r>
      <w:r w:rsidR="00B722D7">
        <w:t>etc.) inside</w:t>
      </w:r>
      <w:r>
        <w:t xml:space="preserve"> of them</w:t>
      </w:r>
      <w:r w:rsidR="00461BBF">
        <w:t>.</w:t>
      </w:r>
    </w:p>
    <w:p w14:paraId="6E01F0B0" w14:textId="49AB7FF9" w:rsidR="00E65A0B" w:rsidRDefault="00E65A0B" w:rsidP="00E65A0B">
      <w:pPr>
        <w:ind w:left="1080"/>
      </w:pPr>
      <w:r>
        <w:t>Edges</w:t>
      </w:r>
      <w:r>
        <w:sym w:font="Wingdings" w:char="F0E0"/>
      </w:r>
      <w:r>
        <w:t xml:space="preserve"> any connections between nodes</w:t>
      </w:r>
    </w:p>
    <w:p w14:paraId="535951F1" w14:textId="1C1BDA4E" w:rsidR="001276FB" w:rsidRDefault="001276FB" w:rsidP="00E65A0B">
      <w:pPr>
        <w:ind w:left="1080"/>
      </w:pPr>
      <w:r>
        <w:t>A graph can be described as relations between things.</w:t>
      </w:r>
    </w:p>
    <w:p w14:paraId="69229D70" w14:textId="396EE1AE" w:rsidR="001276FB" w:rsidRDefault="001276FB" w:rsidP="00B23430">
      <w:pPr>
        <w:pStyle w:val="Heading2"/>
      </w:pPr>
      <w:r>
        <w:t>Directed Graph vs Undirected Graph</w:t>
      </w:r>
    </w:p>
    <w:p w14:paraId="5AAC6823" w14:textId="5DCED214" w:rsidR="001276FB" w:rsidRDefault="001276FB" w:rsidP="001276FB">
      <w:r w:rsidRPr="001276FB">
        <w:rPr>
          <w:noProof/>
        </w:rPr>
        <w:lastRenderedPageBreak/>
        <w:drawing>
          <wp:inline distT="0" distB="0" distL="0" distR="0" wp14:anchorId="0B460329" wp14:editId="2223197E">
            <wp:extent cx="2476846" cy="390579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76FB">
        <w:rPr>
          <w:noProof/>
        </w:rPr>
        <w:drawing>
          <wp:inline distT="0" distB="0" distL="0" distR="0" wp14:anchorId="6E1AD4C2" wp14:editId="05883C3D">
            <wp:extent cx="2772162" cy="3820058"/>
            <wp:effectExtent l="0" t="0" r="9525" b="9525"/>
            <wp:docPr id="2" name="Picture 2" descr="A picture containing text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al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76F" w14:textId="696A2620" w:rsidR="001276FB" w:rsidRDefault="001276FB" w:rsidP="001276FB">
      <w:pPr>
        <w:pStyle w:val="ListParagraph"/>
        <w:numPr>
          <w:ilvl w:val="0"/>
          <w:numId w:val="8"/>
        </w:numPr>
      </w:pPr>
      <w:r>
        <w:t xml:space="preserve">The directed graph has arrowheads along the edges (consider directions), while the undirected graph does not have </w:t>
      </w:r>
      <w:r w:rsidR="00657E8D">
        <w:t>arrowheads</w:t>
      </w:r>
      <w:r>
        <w:t>. (NOT consider directions)</w:t>
      </w:r>
    </w:p>
    <w:p w14:paraId="6F2658DE" w14:textId="2A1B9240" w:rsidR="001276FB" w:rsidRDefault="00461BBF" w:rsidP="001276FB">
      <w:pPr>
        <w:pStyle w:val="ListParagraph"/>
        <w:numPr>
          <w:ilvl w:val="0"/>
          <w:numId w:val="8"/>
        </w:numPr>
      </w:pPr>
      <w:r>
        <w:t>In the directed graph, w</w:t>
      </w:r>
      <w:r w:rsidR="00657E8D">
        <w:t xml:space="preserve">e can travel from node </w:t>
      </w:r>
      <w:r>
        <w:t>A</w:t>
      </w:r>
      <w:r w:rsidR="00657E8D">
        <w:t xml:space="preserve"> to node </w:t>
      </w:r>
      <w:r>
        <w:t>C</w:t>
      </w:r>
      <w:r w:rsidR="00657E8D">
        <w:t xml:space="preserve">, but we cannot travel from node </w:t>
      </w:r>
      <w:r>
        <w:t>C</w:t>
      </w:r>
      <w:r w:rsidR="00657E8D">
        <w:t xml:space="preserve"> to node </w:t>
      </w:r>
      <w:r>
        <w:t>A</w:t>
      </w:r>
      <w:r w:rsidR="00657E8D">
        <w:t>.</w:t>
      </w:r>
      <w:r>
        <w:t xml:space="preserve"> But in the undirected graph, we can travel either from node A to node C or node C to node A.</w:t>
      </w:r>
    </w:p>
    <w:p w14:paraId="7EC67B89" w14:textId="51ABB3CD" w:rsidR="00461BBF" w:rsidRDefault="00461BBF" w:rsidP="001276FB">
      <w:pPr>
        <w:pStyle w:val="ListParagraph"/>
        <w:numPr>
          <w:ilvl w:val="0"/>
          <w:numId w:val="8"/>
        </w:numPr>
      </w:pPr>
      <w:r w:rsidRPr="0027467A">
        <w:rPr>
          <w:b/>
          <w:bCs/>
        </w:rPr>
        <w:t xml:space="preserve">Neighbor </w:t>
      </w:r>
      <w:r w:rsidR="0027467A">
        <w:rPr>
          <w:b/>
          <w:bCs/>
        </w:rPr>
        <w:t>N</w:t>
      </w:r>
      <w:r w:rsidRPr="0027467A">
        <w:rPr>
          <w:b/>
          <w:bCs/>
        </w:rPr>
        <w:t>ode</w:t>
      </w:r>
      <w:r>
        <w:t xml:space="preserve"> </w:t>
      </w:r>
      <w:r>
        <w:sym w:font="Wingdings" w:char="F0E0"/>
      </w:r>
      <w:r>
        <w:t xml:space="preserve"> Any node that is accessible through an edge. (</w:t>
      </w:r>
      <w:r w:rsidR="0005212C">
        <w:t>E</w:t>
      </w:r>
      <w:r>
        <w:t xml:space="preserve">x. In the directed graph, node B and node </w:t>
      </w:r>
      <w:r w:rsidR="00B63831">
        <w:t>C</w:t>
      </w:r>
      <w:r>
        <w:t xml:space="preserve"> are </w:t>
      </w:r>
      <w:r w:rsidR="00B63831">
        <w:t>neighbour</w:t>
      </w:r>
      <w:r>
        <w:t xml:space="preserve"> node</w:t>
      </w:r>
      <w:r w:rsidR="00B63831">
        <w:t>s</w:t>
      </w:r>
      <w:r>
        <w:t xml:space="preserve"> of node A</w:t>
      </w:r>
      <w:r w:rsidR="00B63831">
        <w:t xml:space="preserve">. </w:t>
      </w:r>
      <w:r w:rsidR="00B63831" w:rsidRPr="00B63831">
        <w:rPr>
          <w:b/>
          <w:bCs/>
        </w:rPr>
        <w:t xml:space="preserve">But node A is NOT a </w:t>
      </w:r>
      <w:r w:rsidR="00B63831">
        <w:rPr>
          <w:b/>
          <w:bCs/>
        </w:rPr>
        <w:t>neighbour</w:t>
      </w:r>
      <w:r w:rsidR="00B63831" w:rsidRPr="00B63831">
        <w:rPr>
          <w:b/>
          <w:bCs/>
        </w:rPr>
        <w:t xml:space="preserve"> node of node C because it is NOT accessible</w:t>
      </w:r>
      <w:r>
        <w:t>)</w:t>
      </w:r>
      <w:r w:rsidR="0005212C">
        <w:t xml:space="preserve">. </w:t>
      </w:r>
    </w:p>
    <w:p w14:paraId="17A5EBBD" w14:textId="113AAB65" w:rsidR="00EC02CA" w:rsidRDefault="00EC02CA" w:rsidP="001276FB">
      <w:pPr>
        <w:pStyle w:val="ListParagraph"/>
        <w:numPr>
          <w:ilvl w:val="0"/>
          <w:numId w:val="8"/>
        </w:numPr>
      </w:pPr>
      <w:r>
        <w:t>Convert the graph to an adjacency list (usually in a HashMap data structure)</w:t>
      </w:r>
    </w:p>
    <w:p w14:paraId="12CE02E2" w14:textId="4754476E" w:rsidR="00EC02CA" w:rsidRDefault="00EC02CA" w:rsidP="00EC02CA">
      <w:pPr>
        <w:pStyle w:val="ListParagraph"/>
      </w:pPr>
      <w:r w:rsidRPr="00EC02CA">
        <w:rPr>
          <w:noProof/>
        </w:rPr>
        <w:lastRenderedPageBreak/>
        <w:drawing>
          <wp:inline distT="0" distB="0" distL="0" distR="0" wp14:anchorId="5557B47D" wp14:editId="41949DE3">
            <wp:extent cx="5486400" cy="3061970"/>
            <wp:effectExtent l="0" t="0" r="0" b="508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2E97" w14:textId="5BB690EF" w:rsidR="00366C84" w:rsidRDefault="00366C84" w:rsidP="00366C84">
      <w:pPr>
        <w:pStyle w:val="ListParagraph"/>
        <w:numPr>
          <w:ilvl w:val="0"/>
          <w:numId w:val="9"/>
        </w:numPr>
      </w:pPr>
      <w:r>
        <w:t xml:space="preserve">The keys of this adjacency list are every </w:t>
      </w:r>
      <w:r w:rsidR="00F50CBB">
        <w:t>node</w:t>
      </w:r>
      <w:r>
        <w:t xml:space="preserve"> inside the graph. (A</w:t>
      </w:r>
      <w:r>
        <w:sym w:font="Wingdings" w:char="F0E0"/>
      </w:r>
      <w:r>
        <w:t>F)</w:t>
      </w:r>
    </w:p>
    <w:p w14:paraId="79FEFA36" w14:textId="7F4EC698" w:rsidR="00DC1EDD" w:rsidRDefault="00DC1EDD" w:rsidP="00DC1EDD">
      <w:pPr>
        <w:pStyle w:val="ListParagraph"/>
        <w:numPr>
          <w:ilvl w:val="0"/>
          <w:numId w:val="9"/>
        </w:numPr>
      </w:pPr>
      <w:r>
        <w:t xml:space="preserve">The values of the </w:t>
      </w:r>
      <w:r w:rsidR="00F50CBB">
        <w:t>adjacency</w:t>
      </w:r>
      <w:r>
        <w:t xml:space="preserve"> list are going to arrays</w:t>
      </w:r>
    </w:p>
    <w:p w14:paraId="5E2AE615" w14:textId="0C25ADEF" w:rsidR="00DC1EDD" w:rsidRDefault="00DC1EDD" w:rsidP="00DC1EDD">
      <w:pPr>
        <w:pStyle w:val="ListParagraph"/>
        <w:numPr>
          <w:ilvl w:val="0"/>
          <w:numId w:val="9"/>
        </w:numPr>
      </w:pPr>
      <w:r>
        <w:t>Even the node D is empty, it should still be a key inside the adjacent list</w:t>
      </w:r>
      <w:r w:rsidR="00B40856">
        <w:t>. So we can know that node D exists.</w:t>
      </w:r>
    </w:p>
    <w:p w14:paraId="56FE8BEC" w14:textId="03D645FC" w:rsidR="00B40856" w:rsidRDefault="00EB611D" w:rsidP="00B23430">
      <w:pPr>
        <w:pStyle w:val="Heading1"/>
        <w:numPr>
          <w:ilvl w:val="1"/>
          <w:numId w:val="3"/>
        </w:numPr>
      </w:pPr>
      <w:r>
        <w:t>D</w:t>
      </w:r>
      <w:r w:rsidRPr="00EB611D">
        <w:t xml:space="preserve">epth </w:t>
      </w:r>
      <w:r>
        <w:t>F</w:t>
      </w:r>
      <w:r w:rsidRPr="00EB611D">
        <w:t xml:space="preserve">irst and </w:t>
      </w:r>
      <w:r>
        <w:t>B</w:t>
      </w:r>
      <w:r w:rsidRPr="00EB611D">
        <w:t xml:space="preserve">readth </w:t>
      </w:r>
      <w:r>
        <w:t>F</w:t>
      </w:r>
      <w:r w:rsidRPr="00EB611D">
        <w:t xml:space="preserve">irst </w:t>
      </w:r>
      <w:r>
        <w:t>T</w:t>
      </w:r>
      <w:r w:rsidRPr="00EB611D">
        <w:t>raversal</w:t>
      </w:r>
      <w:r w:rsidR="004150E8">
        <w:rPr>
          <w:rFonts w:hint="eastAsia"/>
        </w:rPr>
        <w:t>（深度优先</w:t>
      </w:r>
      <w:r w:rsidR="004150E8">
        <w:rPr>
          <w:rFonts w:hint="eastAsia"/>
        </w:rPr>
        <w:t xml:space="preserve"> </w:t>
      </w:r>
      <w:r w:rsidR="00F50CBB">
        <w:t xml:space="preserve">vs </w:t>
      </w:r>
      <w:r w:rsidR="00F50CBB">
        <w:t>广度优先</w:t>
      </w:r>
      <w:r w:rsidR="004150E8">
        <w:rPr>
          <w:rFonts w:hint="eastAsia"/>
        </w:rPr>
        <w:t>）</w:t>
      </w:r>
    </w:p>
    <w:p w14:paraId="7C3BDD74" w14:textId="466A47DB" w:rsidR="00613508" w:rsidRPr="001666B7" w:rsidRDefault="00150CBA" w:rsidP="00B23430">
      <w:pPr>
        <w:pStyle w:val="Heading2"/>
        <w:numPr>
          <w:ilvl w:val="0"/>
          <w:numId w:val="21"/>
        </w:numPr>
      </w:pPr>
      <w:r w:rsidRPr="001666B7">
        <w:t>Basic</w:t>
      </w:r>
    </w:p>
    <w:p w14:paraId="11C2BD4B" w14:textId="70BCA043" w:rsidR="00613508" w:rsidRDefault="00150CBA" w:rsidP="00613508">
      <w:r>
        <w:t xml:space="preserve">In </w:t>
      </w:r>
      <w:r w:rsidR="00F50CBB">
        <w:t>the depth-first</w:t>
      </w:r>
      <w:r w:rsidR="00613508">
        <w:t xml:space="preserve"> </w:t>
      </w:r>
      <w:r>
        <w:t xml:space="preserve">traversal, we start at node A. The algorithm </w:t>
      </w:r>
      <w:r w:rsidR="00F50CBB">
        <w:t>will first</w:t>
      </w:r>
      <w:r>
        <w:t xml:space="preserve"> follow the edges as A</w:t>
      </w:r>
      <w:r>
        <w:sym w:font="Wingdings" w:char="F0E0"/>
      </w:r>
      <w:r>
        <w:t>B</w:t>
      </w:r>
      <w:r>
        <w:sym w:font="Wingdings" w:char="F0E0"/>
      </w:r>
      <w:r>
        <w:t>D (D is the dead end). Then the algorithm follows the edges as A</w:t>
      </w:r>
      <w:r>
        <w:sym w:font="Wingdings" w:char="F0E0"/>
      </w:r>
      <w:r>
        <w:t>C</w:t>
      </w:r>
      <w:r>
        <w:sym w:font="Wingdings" w:char="F0E0"/>
      </w:r>
      <w:r>
        <w:t>E</w:t>
      </w:r>
      <w:r>
        <w:sym w:font="Wingdings" w:char="F0E0"/>
      </w:r>
      <w:r>
        <w:t>B</w:t>
      </w:r>
      <w:r>
        <w:sym w:font="Wingdings" w:char="F0E0"/>
      </w:r>
      <w:r>
        <w:t>D</w:t>
      </w:r>
    </w:p>
    <w:p w14:paraId="46FAA136" w14:textId="165B227A" w:rsidR="00613508" w:rsidRDefault="00613508" w:rsidP="00613508"/>
    <w:p w14:paraId="4CDE9444" w14:textId="427236BE" w:rsidR="00613508" w:rsidRDefault="00613508" w:rsidP="00613508">
      <w:pPr>
        <w:pStyle w:val="ListParagraph"/>
        <w:ind w:left="1440"/>
      </w:pPr>
      <w:r w:rsidRPr="00613508">
        <w:rPr>
          <w:noProof/>
        </w:rPr>
        <w:lastRenderedPageBreak/>
        <w:drawing>
          <wp:inline distT="0" distB="0" distL="0" distR="0" wp14:anchorId="701F906F" wp14:editId="32202A30">
            <wp:extent cx="1805940" cy="40538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613508">
        <w:rPr>
          <w:noProof/>
        </w:rPr>
        <w:drawing>
          <wp:inline distT="0" distB="0" distL="0" distR="0" wp14:anchorId="634A76D1" wp14:editId="3ABD1561">
            <wp:extent cx="1928027" cy="4054191"/>
            <wp:effectExtent l="0" t="0" r="0" b="381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EB52" w14:textId="19C39F2D" w:rsidR="00613508" w:rsidRDefault="00613508" w:rsidP="00613508">
      <w:r>
        <w:t>In the breath first traversal, the algorithm will visit nodes in the sequence of A</w:t>
      </w:r>
      <w:r>
        <w:sym w:font="Wingdings" w:char="F0E0"/>
      </w:r>
      <w:r>
        <w:t>B</w:t>
      </w:r>
      <w:r>
        <w:sym w:font="Wingdings" w:char="F0E0"/>
      </w:r>
      <w:r>
        <w:t>C….</w:t>
      </w:r>
    </w:p>
    <w:p w14:paraId="00BE3FC4" w14:textId="0CDE87B6" w:rsidR="00F50CBB" w:rsidRDefault="00F50CBB" w:rsidP="00613508">
      <w:r w:rsidRPr="00F50CBB">
        <w:rPr>
          <w:noProof/>
        </w:rPr>
        <w:drawing>
          <wp:inline distT="0" distB="0" distL="0" distR="0" wp14:anchorId="74C51B5E" wp14:editId="6649DC18">
            <wp:extent cx="2534880" cy="3143250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3031" cy="315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CBB">
        <w:rPr>
          <w:noProof/>
        </w:rPr>
        <w:drawing>
          <wp:inline distT="0" distB="0" distL="0" distR="0" wp14:anchorId="172F1470" wp14:editId="692A0A6B">
            <wp:extent cx="2524125" cy="3129916"/>
            <wp:effectExtent l="0" t="0" r="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8323" cy="314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EDC1" w14:textId="6F2DE432" w:rsidR="00F50CBB" w:rsidRDefault="00F50CBB" w:rsidP="00613508"/>
    <w:p w14:paraId="4E983F42" w14:textId="41BFB2CC" w:rsidR="00F50CBB" w:rsidRDefault="00F50CBB" w:rsidP="00613508"/>
    <w:p w14:paraId="6DEC7063" w14:textId="405F99D0" w:rsidR="00555C28" w:rsidRDefault="00F50CBB" w:rsidP="00B23430">
      <w:pPr>
        <w:pStyle w:val="Heading2"/>
      </w:pPr>
      <w:r>
        <w:lastRenderedPageBreak/>
        <w:t>Pseudocode</w:t>
      </w:r>
    </w:p>
    <w:p w14:paraId="0457BCE1" w14:textId="5D5F126D" w:rsidR="00F50CBB" w:rsidRDefault="00555C28" w:rsidP="00F50CBB">
      <w:pPr>
        <w:pStyle w:val="ListParagraph"/>
        <w:numPr>
          <w:ilvl w:val="0"/>
          <w:numId w:val="18"/>
        </w:numPr>
      </w:pPr>
      <w:r>
        <w:t xml:space="preserve">The depth-first traversal use </w:t>
      </w:r>
      <w:r w:rsidRPr="00166FBB">
        <w:rPr>
          <w:b/>
          <w:bCs/>
        </w:rPr>
        <w:t>stack</w:t>
      </w:r>
      <w:r>
        <w:t xml:space="preserve">, and the </w:t>
      </w:r>
      <w:r w:rsidR="001A349F">
        <w:t>breadth-first</w:t>
      </w:r>
      <w:r>
        <w:t xml:space="preserve"> traversal use </w:t>
      </w:r>
      <w:r w:rsidRPr="00166FBB">
        <w:rPr>
          <w:b/>
          <w:bCs/>
        </w:rPr>
        <w:t>queue</w:t>
      </w:r>
      <w:r w:rsidR="00166FBB">
        <w:t>.</w:t>
      </w:r>
    </w:p>
    <w:p w14:paraId="03194F76" w14:textId="2758A34D" w:rsidR="001A349F" w:rsidRDefault="001A349F" w:rsidP="00F50CBB">
      <w:pPr>
        <w:pStyle w:val="ListParagraph"/>
        <w:numPr>
          <w:ilvl w:val="0"/>
          <w:numId w:val="18"/>
        </w:numPr>
        <w:rPr>
          <w:i/>
          <w:iCs/>
        </w:rPr>
      </w:pPr>
      <w:r w:rsidRPr="001A349F">
        <w:rPr>
          <w:i/>
          <w:iCs/>
        </w:rPr>
        <w:t xml:space="preserve">Review the tutorial </w:t>
      </w:r>
      <w:r w:rsidRPr="00AA45CB">
        <w:rPr>
          <w:i/>
          <w:iCs/>
        </w:rPr>
        <w:t>video</w:t>
      </w:r>
      <w:r w:rsidRPr="00AA45CB">
        <w:rPr>
          <w:b/>
          <w:bCs/>
          <w:i/>
          <w:iCs/>
        </w:rPr>
        <w:t xml:space="preserve"> from 12:00 to 17:00</w:t>
      </w:r>
      <w:r w:rsidRPr="001A349F">
        <w:rPr>
          <w:i/>
          <w:iCs/>
        </w:rPr>
        <w:t xml:space="preserve"> to visualize how the depth-first traversal and </w:t>
      </w:r>
      <w:r w:rsidR="00EF1030">
        <w:rPr>
          <w:i/>
          <w:iCs/>
        </w:rPr>
        <w:t>breadth-first</w:t>
      </w:r>
      <w:r w:rsidRPr="001A349F">
        <w:rPr>
          <w:i/>
          <w:iCs/>
        </w:rPr>
        <w:t xml:space="preserve"> traversal </w:t>
      </w:r>
      <w:r w:rsidR="00EF1030">
        <w:rPr>
          <w:i/>
          <w:iCs/>
        </w:rPr>
        <w:t xml:space="preserve">have </w:t>
      </w:r>
      <w:r w:rsidRPr="001A349F">
        <w:rPr>
          <w:i/>
          <w:iCs/>
        </w:rPr>
        <w:t>been implemented.</w:t>
      </w:r>
    </w:p>
    <w:p w14:paraId="3D62FD6D" w14:textId="352F6149" w:rsidR="001A349F" w:rsidRDefault="00374944" w:rsidP="00F50CBB">
      <w:pPr>
        <w:pStyle w:val="ListParagraph"/>
        <w:numPr>
          <w:ilvl w:val="0"/>
          <w:numId w:val="18"/>
        </w:numPr>
      </w:pPr>
      <w:r w:rsidRPr="00374944">
        <w:t>```code implementation</w:t>
      </w:r>
      <w:r>
        <w:t>```</w:t>
      </w:r>
      <w:r w:rsidR="00F93CE6">
        <w:t xml:space="preserve"> &lt;/</w:t>
      </w:r>
      <w:proofErr w:type="spellStart"/>
      <w:r w:rsidR="00F93CE6">
        <w:t>basic_dpt_and_bft</w:t>
      </w:r>
      <w:proofErr w:type="spellEnd"/>
      <w:r w:rsidR="00F93CE6">
        <w:t>&gt;</w:t>
      </w:r>
    </w:p>
    <w:p w14:paraId="548DF98C" w14:textId="44716355" w:rsidR="004A550A" w:rsidRDefault="004A550A" w:rsidP="004A550A">
      <w:pPr>
        <w:pStyle w:val="ListParagraph"/>
        <w:numPr>
          <w:ilvl w:val="0"/>
          <w:numId w:val="18"/>
        </w:numPr>
      </w:pPr>
      <w:r>
        <w:t>DFT: use iterative or recursive method</w:t>
      </w:r>
      <w:r w:rsidR="00E54E88">
        <w:t xml:space="preserve"> || </w:t>
      </w:r>
      <w:r>
        <w:t xml:space="preserve">BFT: mostly only use </w:t>
      </w:r>
      <w:r w:rsidR="00A71378">
        <w:t xml:space="preserve">an </w:t>
      </w:r>
      <w:r>
        <w:t>iterative method</w:t>
      </w:r>
    </w:p>
    <w:p w14:paraId="2BF411E3" w14:textId="4DE94E3D" w:rsidR="00753CB3" w:rsidRPr="00374944" w:rsidRDefault="00753CB3" w:rsidP="004A550A">
      <w:pPr>
        <w:pStyle w:val="ListParagraph"/>
        <w:numPr>
          <w:ilvl w:val="0"/>
          <w:numId w:val="18"/>
        </w:numPr>
      </w:pPr>
      <w:r>
        <w:t>We will talk about Big O in the following sections.</w:t>
      </w:r>
    </w:p>
    <w:p w14:paraId="665508D1" w14:textId="77777777" w:rsidR="00613508" w:rsidRPr="001276FB" w:rsidRDefault="00613508" w:rsidP="00613508">
      <w:pPr>
        <w:pStyle w:val="ListParagraph"/>
        <w:ind w:left="1440"/>
      </w:pPr>
    </w:p>
    <w:p w14:paraId="554B6D73" w14:textId="0E8EA541" w:rsidR="00CE3087" w:rsidRDefault="00CE3087" w:rsidP="00B23430">
      <w:pPr>
        <w:pStyle w:val="Heading1"/>
        <w:numPr>
          <w:ilvl w:val="1"/>
          <w:numId w:val="3"/>
        </w:numPr>
      </w:pPr>
      <w:r>
        <w:t>Has Path</w:t>
      </w:r>
      <w:r w:rsidR="003B1342">
        <w:t xml:space="preserve"> Problem</w:t>
      </w:r>
    </w:p>
    <w:p w14:paraId="3A4D55DE" w14:textId="3E91ABE0" w:rsidR="00753CB3" w:rsidRPr="00B23430" w:rsidRDefault="003A57BF" w:rsidP="00B23430">
      <w:pPr>
        <w:pStyle w:val="Heading2"/>
        <w:numPr>
          <w:ilvl w:val="0"/>
          <w:numId w:val="23"/>
        </w:numPr>
      </w:pPr>
      <w:r w:rsidRPr="00B23430">
        <w:t>Source</w:t>
      </w:r>
    </w:p>
    <w:p w14:paraId="797A75C2" w14:textId="009D448B" w:rsidR="00E46FE0" w:rsidRDefault="003A57BF" w:rsidP="00E46FE0">
      <w:hyperlink r:id="rId12" w:history="1">
        <w:r w:rsidRPr="001B05C5">
          <w:rPr>
            <w:rStyle w:val="Hyperlink"/>
          </w:rPr>
          <w:t>http://www.stru</w:t>
        </w:r>
        <w:r w:rsidRPr="001B05C5">
          <w:rPr>
            <w:rStyle w:val="Hyperlink"/>
          </w:rPr>
          <w:t>c</w:t>
        </w:r>
        <w:r w:rsidRPr="001B05C5">
          <w:rPr>
            <w:rStyle w:val="Hyperlink"/>
          </w:rPr>
          <w:t>ty.net/problems/has-path</w:t>
        </w:r>
      </w:hyperlink>
    </w:p>
    <w:p w14:paraId="2C5B3993" w14:textId="2192A7DF" w:rsidR="00E46FE0" w:rsidRDefault="00E46FE0" w:rsidP="00B23430">
      <w:pPr>
        <w:pStyle w:val="Heading2"/>
      </w:pPr>
      <w:r>
        <w:t>Description</w:t>
      </w:r>
    </w:p>
    <w:p w14:paraId="123ECD50" w14:textId="3C8012F8" w:rsidR="00E46FE0" w:rsidRDefault="00E46FE0" w:rsidP="00B23430">
      <w:r w:rsidRPr="00E46FE0">
        <w:drawing>
          <wp:inline distT="0" distB="0" distL="0" distR="0" wp14:anchorId="3E1E113C" wp14:editId="3C023A37">
            <wp:extent cx="5486400" cy="15316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47668" w14:textId="7E8D611E" w:rsidR="00E46FE0" w:rsidRDefault="00E46FE0" w:rsidP="00B23430">
      <w:r w:rsidRPr="00E46FE0">
        <w:drawing>
          <wp:inline distT="0" distB="0" distL="0" distR="0" wp14:anchorId="371506B8" wp14:editId="781952E0">
            <wp:extent cx="5486400" cy="1980565"/>
            <wp:effectExtent l="0" t="0" r="0" b="635"/>
            <wp:docPr id="9" name="Picture 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rectang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C4F2" w14:textId="16E8B044" w:rsidR="00E46FE0" w:rsidRDefault="00E46FE0" w:rsidP="00B23430">
      <w:r w:rsidRPr="00E46FE0">
        <w:lastRenderedPageBreak/>
        <w:drawing>
          <wp:inline distT="0" distB="0" distL="0" distR="0" wp14:anchorId="39FEF2B4" wp14:editId="72EA05AD">
            <wp:extent cx="5486400" cy="1972310"/>
            <wp:effectExtent l="0" t="0" r="0" b="8890"/>
            <wp:docPr id="10" name="Picture 10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, rectang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E243" w14:textId="58B2D525" w:rsidR="00E46FE0" w:rsidRDefault="00E46FE0" w:rsidP="00B23430">
      <w:r w:rsidRPr="00E46FE0">
        <w:drawing>
          <wp:inline distT="0" distB="0" distL="0" distR="0" wp14:anchorId="21C5C56C" wp14:editId="383B5EDB">
            <wp:extent cx="5486400" cy="1951990"/>
            <wp:effectExtent l="0" t="0" r="0" b="0"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C142" w14:textId="027DFD10" w:rsidR="00E46FE0" w:rsidRDefault="00E46FE0" w:rsidP="00B23430">
      <w:r w:rsidRPr="00E46FE0">
        <w:drawing>
          <wp:inline distT="0" distB="0" distL="0" distR="0" wp14:anchorId="61566D84" wp14:editId="76A06635">
            <wp:extent cx="5486400" cy="1814195"/>
            <wp:effectExtent l="0" t="0" r="0" b="0"/>
            <wp:docPr id="12" name="Picture 1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0164" w14:textId="5E814F9E" w:rsidR="00E46FE0" w:rsidRDefault="00E46FE0" w:rsidP="00B23430">
      <w:r w:rsidRPr="00E46FE0">
        <w:drawing>
          <wp:inline distT="0" distB="0" distL="0" distR="0" wp14:anchorId="44384AF0" wp14:editId="52315C15">
            <wp:extent cx="5486400" cy="1807845"/>
            <wp:effectExtent l="0" t="0" r="0" b="1905"/>
            <wp:docPr id="13" name="Picture 13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, rectang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3BF7" w14:textId="3D97EB6F" w:rsidR="003C42A8" w:rsidRPr="003C42A8" w:rsidRDefault="003C42A8" w:rsidP="00B23430">
      <w:pPr>
        <w:rPr>
          <w:i/>
          <w:iCs/>
        </w:rPr>
      </w:pPr>
      <w:r w:rsidRPr="003C42A8">
        <w:rPr>
          <w:i/>
          <w:iCs/>
        </w:rPr>
        <w:t>Recall: this is an adjacency list of the directed acyclic graph. The acyclic means no circle.</w:t>
      </w:r>
    </w:p>
    <w:p w14:paraId="4CFC8613" w14:textId="48E94F07" w:rsidR="00A71378" w:rsidRDefault="00A71378" w:rsidP="00B23430">
      <w:pPr>
        <w:pStyle w:val="Heading2"/>
      </w:pPr>
      <w:r>
        <w:lastRenderedPageBreak/>
        <w:t>Solution</w:t>
      </w:r>
    </w:p>
    <w:p w14:paraId="3606E4EB" w14:textId="7B0C57EE" w:rsidR="00244FEB" w:rsidRDefault="00A71378" w:rsidP="00B23430">
      <w:r>
        <w:t xml:space="preserve">We can either apply the </w:t>
      </w:r>
      <w:r w:rsidR="00244FEB">
        <w:t>depth-first</w:t>
      </w:r>
      <w:r>
        <w:t xml:space="preserve"> or the breadth</w:t>
      </w:r>
      <w:r w:rsidR="00244FEB">
        <w:t>-</w:t>
      </w:r>
      <w:r>
        <w:t>first method</w:t>
      </w:r>
      <w:r w:rsidR="00B23430">
        <w:t>.</w:t>
      </w:r>
    </w:p>
    <w:p w14:paraId="23964C55" w14:textId="6FECA011" w:rsidR="00F93CE6" w:rsidRPr="00A71378" w:rsidRDefault="00F93CE6" w:rsidP="00B23430">
      <w:r>
        <w:t>```code implementation``` &lt;/</w:t>
      </w:r>
      <w:proofErr w:type="spellStart"/>
      <w:r w:rsidR="00BF57A6">
        <w:t>h</w:t>
      </w:r>
      <w:r>
        <w:t>asPath</w:t>
      </w:r>
      <w:proofErr w:type="spellEnd"/>
      <w:r>
        <w:t>&gt;</w:t>
      </w:r>
    </w:p>
    <w:p w14:paraId="24394093" w14:textId="6B3FEB3B" w:rsidR="00244FEB" w:rsidRPr="00B23430" w:rsidRDefault="00244FEB" w:rsidP="00B23430">
      <w:pPr>
        <w:pStyle w:val="Heading2"/>
      </w:pPr>
      <w:r w:rsidRPr="00B23430">
        <w:t>Complexity</w:t>
      </w:r>
    </w:p>
    <w:p w14:paraId="5DF03689" w14:textId="6369121D" w:rsidR="00B23430" w:rsidRPr="00B23430" w:rsidRDefault="00354DEB" w:rsidP="00B23430">
      <w:pPr>
        <w:pStyle w:val="Heading3"/>
      </w:pPr>
      <w:r w:rsidRPr="00B23430">
        <w:t>Method_0</w:t>
      </w:r>
    </w:p>
    <w:p w14:paraId="7B217BBA" w14:textId="561B3203" w:rsidR="00B23430" w:rsidRDefault="00282718" w:rsidP="00B23430">
      <w:pPr>
        <w:ind w:left="1800"/>
      </w:pPr>
      <w:r>
        <w:t>n</w:t>
      </w:r>
      <w:r w:rsidR="00244FEB">
        <w:t>=number of nodes</w:t>
      </w:r>
    </w:p>
    <w:p w14:paraId="0DD9E460" w14:textId="652CBEA8" w:rsidR="00B23430" w:rsidRDefault="00282718" w:rsidP="00B23430">
      <w:pPr>
        <w:ind w:left="1800"/>
      </w:pPr>
      <w:r>
        <w:t>e</w:t>
      </w:r>
      <w:r w:rsidR="00244FEB">
        <w:t>=number of edges</w:t>
      </w:r>
    </w:p>
    <w:p w14:paraId="232FBC04" w14:textId="5B996705" w:rsidR="00B23430" w:rsidRDefault="00BC197E" w:rsidP="00B23430">
      <w:pPr>
        <w:ind w:left="1800"/>
      </w:pPr>
      <w:r>
        <w:t>Time: O(</w:t>
      </w:r>
      <w:r w:rsidR="00282718">
        <w:t>e</w:t>
      </w:r>
      <w:r>
        <w:t>)</w:t>
      </w:r>
    </w:p>
    <w:p w14:paraId="467D2CAF" w14:textId="7D880D47" w:rsidR="00BC197E" w:rsidRDefault="00BC197E" w:rsidP="00B23430">
      <w:pPr>
        <w:ind w:left="1800"/>
      </w:pPr>
      <w:r>
        <w:t>Space: O(</w:t>
      </w:r>
      <w:r w:rsidR="00282718">
        <w:t>n</w:t>
      </w:r>
      <w:r>
        <w:t>)</w:t>
      </w:r>
    </w:p>
    <w:p w14:paraId="0B0F4E93" w14:textId="4C4439B1" w:rsidR="00B23430" w:rsidRDefault="00B23430" w:rsidP="00B23430">
      <w:pPr>
        <w:pStyle w:val="Heading3"/>
      </w:pPr>
      <w:r>
        <w:t>Mehod_1</w:t>
      </w:r>
    </w:p>
    <w:p w14:paraId="706613F0" w14:textId="2A6648CD" w:rsidR="00B23430" w:rsidRDefault="00282718" w:rsidP="00B23430">
      <w:pPr>
        <w:ind w:left="1800"/>
      </w:pPr>
      <w:r>
        <w:t>n</w:t>
      </w:r>
      <w:r w:rsidR="00B23430">
        <w:t>=number of nodes</w:t>
      </w:r>
    </w:p>
    <w:p w14:paraId="37F29FBD" w14:textId="73C526A0" w:rsidR="00B23430" w:rsidRDefault="00282718" w:rsidP="00B23430">
      <w:pPr>
        <w:ind w:left="1800"/>
      </w:pPr>
      <w:r>
        <w:t>n</w:t>
      </w:r>
      <w:r w:rsidR="00B23430">
        <w:t>^2=number of edges</w:t>
      </w:r>
    </w:p>
    <w:p w14:paraId="6905B851" w14:textId="01A759DB" w:rsidR="00B23430" w:rsidRDefault="00B23430" w:rsidP="00B23430">
      <w:pPr>
        <w:ind w:left="1800"/>
      </w:pPr>
      <w:r>
        <w:t xml:space="preserve">The worst case is that each </w:t>
      </w:r>
      <w:r w:rsidR="00183600">
        <w:t>node</w:t>
      </w:r>
      <w:r>
        <w:t xml:space="preserve"> </w:t>
      </w:r>
      <w:r w:rsidR="00282718">
        <w:t>is</w:t>
      </w:r>
      <w:r>
        <w:t xml:space="preserve"> connected </w:t>
      </w:r>
      <w:r w:rsidR="000C3836">
        <w:t>bi-directionally</w:t>
      </w:r>
    </w:p>
    <w:p w14:paraId="0AE65AC1" w14:textId="55E22B33" w:rsidR="00B23430" w:rsidRDefault="00B23430" w:rsidP="00B23430">
      <w:pPr>
        <w:ind w:left="1800"/>
      </w:pPr>
      <w:r w:rsidRPr="00B23430">
        <w:drawing>
          <wp:inline distT="0" distB="0" distL="0" distR="0" wp14:anchorId="3D8ED775" wp14:editId="2BEC7015">
            <wp:extent cx="2143424" cy="3162741"/>
            <wp:effectExtent l="0" t="0" r="9525" b="0"/>
            <wp:docPr id="14" name="Picture 14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clock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2010" w14:textId="17A7B6B2" w:rsidR="00183600" w:rsidRDefault="00183600" w:rsidP="00B23430">
      <w:pPr>
        <w:ind w:left="1800"/>
      </w:pPr>
      <w:r>
        <w:t>Time: O(</w:t>
      </w:r>
      <w:r w:rsidR="00282718">
        <w:t>n</w:t>
      </w:r>
      <w:r>
        <w:t>^2)</w:t>
      </w:r>
    </w:p>
    <w:p w14:paraId="18D92397" w14:textId="02DB748C" w:rsidR="00183600" w:rsidRPr="00B23430" w:rsidRDefault="00282718" w:rsidP="00B23430">
      <w:pPr>
        <w:ind w:left="1800"/>
      </w:pPr>
      <w:r>
        <w:t>Space: O(n)</w:t>
      </w:r>
    </w:p>
    <w:sectPr w:rsidR="00183600" w:rsidRPr="00B2343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24CB"/>
    <w:multiLevelType w:val="hybridMultilevel"/>
    <w:tmpl w:val="25B8688C"/>
    <w:lvl w:ilvl="0" w:tplc="E9CCC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E4C05"/>
    <w:multiLevelType w:val="hybridMultilevel"/>
    <w:tmpl w:val="F6386F9A"/>
    <w:lvl w:ilvl="0" w:tplc="D3E207D8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27D71"/>
    <w:multiLevelType w:val="hybridMultilevel"/>
    <w:tmpl w:val="CA9E89C0"/>
    <w:lvl w:ilvl="0" w:tplc="16DC4966">
      <w:start w:val="1"/>
      <w:numFmt w:val="decimal"/>
      <w:pStyle w:val="Heading2"/>
      <w:lvlText w:val="%1."/>
      <w:lvlJc w:val="left"/>
      <w:pPr>
        <w:ind w:left="1080" w:hanging="360"/>
      </w:pPr>
      <w:rPr>
        <w:rFonts w:hint="default"/>
      </w:rPr>
    </w:lvl>
    <w:lvl w:ilvl="1" w:tplc="EDA67F86">
      <w:start w:val="1"/>
      <w:numFmt w:val="lowerLetter"/>
      <w:pStyle w:val="Heading3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CB1B0D"/>
    <w:multiLevelType w:val="hybridMultilevel"/>
    <w:tmpl w:val="E814E102"/>
    <w:lvl w:ilvl="0" w:tplc="8F66A6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70C0A"/>
    <w:multiLevelType w:val="hybridMultilevel"/>
    <w:tmpl w:val="D4929E0C"/>
    <w:lvl w:ilvl="0" w:tplc="8FCCF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E17EE6"/>
    <w:multiLevelType w:val="hybridMultilevel"/>
    <w:tmpl w:val="2C2C06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1635E"/>
    <w:multiLevelType w:val="hybridMultilevel"/>
    <w:tmpl w:val="2A7C2FEC"/>
    <w:lvl w:ilvl="0" w:tplc="8F66A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EAE0732"/>
    <w:multiLevelType w:val="hybridMultilevel"/>
    <w:tmpl w:val="C2B075A4"/>
    <w:lvl w:ilvl="0" w:tplc="625499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AB28FE"/>
    <w:multiLevelType w:val="hybridMultilevel"/>
    <w:tmpl w:val="3D320C72"/>
    <w:lvl w:ilvl="0" w:tplc="DD907BD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6AE7620"/>
    <w:multiLevelType w:val="hybridMultilevel"/>
    <w:tmpl w:val="E61451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7F96AE0"/>
    <w:multiLevelType w:val="hybridMultilevel"/>
    <w:tmpl w:val="5E2C29F0"/>
    <w:lvl w:ilvl="0" w:tplc="51E412B2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E30063"/>
    <w:multiLevelType w:val="hybridMultilevel"/>
    <w:tmpl w:val="9CEA4F3E"/>
    <w:lvl w:ilvl="0" w:tplc="5A8AE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50ABA"/>
    <w:multiLevelType w:val="hybridMultilevel"/>
    <w:tmpl w:val="5D645328"/>
    <w:lvl w:ilvl="0" w:tplc="55562E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132380">
    <w:abstractNumId w:val="0"/>
  </w:num>
  <w:num w:numId="2" w16cid:durableId="275985005">
    <w:abstractNumId w:val="4"/>
  </w:num>
  <w:num w:numId="3" w16cid:durableId="1182890181">
    <w:abstractNumId w:val="10"/>
  </w:num>
  <w:num w:numId="4" w16cid:durableId="91972752">
    <w:abstractNumId w:val="6"/>
  </w:num>
  <w:num w:numId="5" w16cid:durableId="221331889">
    <w:abstractNumId w:val="9"/>
  </w:num>
  <w:num w:numId="6" w16cid:durableId="1031036478">
    <w:abstractNumId w:val="11"/>
  </w:num>
  <w:num w:numId="7" w16cid:durableId="1283876921">
    <w:abstractNumId w:val="2"/>
  </w:num>
  <w:num w:numId="8" w16cid:durableId="1950696786">
    <w:abstractNumId w:val="12"/>
  </w:num>
  <w:num w:numId="9" w16cid:durableId="1358312852">
    <w:abstractNumId w:val="5"/>
  </w:num>
  <w:num w:numId="10" w16cid:durableId="2000577847">
    <w:abstractNumId w:val="7"/>
  </w:num>
  <w:num w:numId="11" w16cid:durableId="1700660037">
    <w:abstractNumId w:val="8"/>
  </w:num>
  <w:num w:numId="12" w16cid:durableId="217939371">
    <w:abstractNumId w:val="10"/>
    <w:lvlOverride w:ilvl="0">
      <w:startOverride w:val="1"/>
    </w:lvlOverride>
  </w:num>
  <w:num w:numId="13" w16cid:durableId="1807428791">
    <w:abstractNumId w:val="2"/>
    <w:lvlOverride w:ilvl="0">
      <w:startOverride w:val="1"/>
    </w:lvlOverride>
  </w:num>
  <w:num w:numId="14" w16cid:durableId="540289504">
    <w:abstractNumId w:val="10"/>
    <w:lvlOverride w:ilvl="0">
      <w:startOverride w:val="1"/>
    </w:lvlOverride>
  </w:num>
  <w:num w:numId="15" w16cid:durableId="1543442862">
    <w:abstractNumId w:val="2"/>
  </w:num>
  <w:num w:numId="16" w16cid:durableId="1604024315">
    <w:abstractNumId w:val="2"/>
    <w:lvlOverride w:ilvl="0">
      <w:startOverride w:val="1"/>
    </w:lvlOverride>
  </w:num>
  <w:num w:numId="17" w16cid:durableId="780224305">
    <w:abstractNumId w:val="2"/>
    <w:lvlOverride w:ilvl="0">
      <w:startOverride w:val="1"/>
    </w:lvlOverride>
  </w:num>
  <w:num w:numId="18" w16cid:durableId="60837139">
    <w:abstractNumId w:val="1"/>
  </w:num>
  <w:num w:numId="19" w16cid:durableId="942763619">
    <w:abstractNumId w:val="2"/>
    <w:lvlOverride w:ilvl="0">
      <w:startOverride w:val="1"/>
    </w:lvlOverride>
  </w:num>
  <w:num w:numId="20" w16cid:durableId="1440753501">
    <w:abstractNumId w:val="10"/>
    <w:lvlOverride w:ilvl="0">
      <w:startOverride w:val="1"/>
    </w:lvlOverride>
  </w:num>
  <w:num w:numId="21" w16cid:durableId="756171913">
    <w:abstractNumId w:val="2"/>
    <w:lvlOverride w:ilvl="0">
      <w:startOverride w:val="1"/>
    </w:lvlOverride>
  </w:num>
  <w:num w:numId="22" w16cid:durableId="1720741327">
    <w:abstractNumId w:val="3"/>
  </w:num>
  <w:num w:numId="23" w16cid:durableId="552238097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TA1NDMwsjQwNTZX0lEKTi0uzszPAykwqgUANZp65CwAAAA="/>
  </w:docVars>
  <w:rsids>
    <w:rsidRoot w:val="00985F75"/>
    <w:rsid w:val="00021754"/>
    <w:rsid w:val="0005212C"/>
    <w:rsid w:val="00077FC1"/>
    <w:rsid w:val="00085258"/>
    <w:rsid w:val="000C3836"/>
    <w:rsid w:val="001276FB"/>
    <w:rsid w:val="00150CBA"/>
    <w:rsid w:val="00151F75"/>
    <w:rsid w:val="001666B7"/>
    <w:rsid w:val="00166FBB"/>
    <w:rsid w:val="00183600"/>
    <w:rsid w:val="001A349F"/>
    <w:rsid w:val="00224F1E"/>
    <w:rsid w:val="00244FEB"/>
    <w:rsid w:val="0027467A"/>
    <w:rsid w:val="00282718"/>
    <w:rsid w:val="003064CA"/>
    <w:rsid w:val="0032069A"/>
    <w:rsid w:val="00354DEB"/>
    <w:rsid w:val="00366C84"/>
    <w:rsid w:val="00374944"/>
    <w:rsid w:val="003A57BF"/>
    <w:rsid w:val="003B1342"/>
    <w:rsid w:val="003C42A8"/>
    <w:rsid w:val="003F701D"/>
    <w:rsid w:val="004150E8"/>
    <w:rsid w:val="00461BBF"/>
    <w:rsid w:val="004A550A"/>
    <w:rsid w:val="005178B0"/>
    <w:rsid w:val="0055097B"/>
    <w:rsid w:val="00555C28"/>
    <w:rsid w:val="005942A4"/>
    <w:rsid w:val="00613508"/>
    <w:rsid w:val="00657E8D"/>
    <w:rsid w:val="00753CB3"/>
    <w:rsid w:val="00964D5D"/>
    <w:rsid w:val="009813AF"/>
    <w:rsid w:val="00985F75"/>
    <w:rsid w:val="00A71032"/>
    <w:rsid w:val="00A71378"/>
    <w:rsid w:val="00AA45CB"/>
    <w:rsid w:val="00B23430"/>
    <w:rsid w:val="00B40856"/>
    <w:rsid w:val="00B63831"/>
    <w:rsid w:val="00B722D7"/>
    <w:rsid w:val="00BC197E"/>
    <w:rsid w:val="00BC2925"/>
    <w:rsid w:val="00BF0DF6"/>
    <w:rsid w:val="00BF57A6"/>
    <w:rsid w:val="00C1350B"/>
    <w:rsid w:val="00C52B40"/>
    <w:rsid w:val="00CE3087"/>
    <w:rsid w:val="00D12742"/>
    <w:rsid w:val="00D55FD0"/>
    <w:rsid w:val="00DC1EDD"/>
    <w:rsid w:val="00E22C61"/>
    <w:rsid w:val="00E46FE0"/>
    <w:rsid w:val="00E54E88"/>
    <w:rsid w:val="00E5705B"/>
    <w:rsid w:val="00E65A0B"/>
    <w:rsid w:val="00E82BB0"/>
    <w:rsid w:val="00EA7443"/>
    <w:rsid w:val="00EB611D"/>
    <w:rsid w:val="00EC02CA"/>
    <w:rsid w:val="00EF1030"/>
    <w:rsid w:val="00F50CBB"/>
    <w:rsid w:val="00F93CE6"/>
    <w:rsid w:val="00FC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EDB0"/>
  <w15:chartTrackingRefBased/>
  <w15:docId w15:val="{F15F03AD-D88B-4FBD-85B6-FDF1F0279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555C28"/>
    <w:pPr>
      <w:numPr>
        <w:numId w:val="3"/>
      </w:numPr>
      <w:outlineLvl w:val="0"/>
    </w:pPr>
    <w:rPr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B23430"/>
    <w:pPr>
      <w:numPr>
        <w:ilvl w:val="0"/>
      </w:numPr>
      <w:outlineLvl w:val="1"/>
    </w:pPr>
    <w:rPr>
      <w:b w:val="0"/>
      <w:bCs w:val="0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B23430"/>
    <w:pPr>
      <w:numPr>
        <w:ilvl w:val="1"/>
        <w:numId w:val="7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CBA"/>
    <w:pPr>
      <w:keepNext/>
      <w:keepLines/>
      <w:numPr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23430"/>
    <w:rPr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2343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150CB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5C28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A57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7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57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hyperlink" Target="http://www.structy.net/problems/has-path" TargetMode="External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7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155</cp:revision>
  <dcterms:created xsi:type="dcterms:W3CDTF">2022-08-25T23:05:00Z</dcterms:created>
  <dcterms:modified xsi:type="dcterms:W3CDTF">2022-08-28T13:13:00Z</dcterms:modified>
</cp:coreProperties>
</file>